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5FFEFE43" w:rsidR="007C2A53" w:rsidRDefault="002456BA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24633989">
                <wp:simplePos x="0" y="0"/>
                <wp:positionH relativeFrom="page">
                  <wp:posOffset>4065006</wp:posOffset>
                </wp:positionH>
                <wp:positionV relativeFrom="page">
                  <wp:posOffset>3385997</wp:posOffset>
                </wp:positionV>
                <wp:extent cx="2757170" cy="6409854"/>
                <wp:effectExtent l="0" t="0" r="11430" b="381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409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79E1AA75" w:rsidR="007C2A53" w:rsidRDefault="00F93D05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HOME HEALTHCARE GIVER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6361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SMITH FAMILY</w:t>
                            </w:r>
                          </w:p>
                          <w:p w14:paraId="7B6A1771" w14:textId="0047749B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2F733613" w14:textId="77777777" w:rsidR="00F93D05" w:rsidRDefault="00F93D05" w:rsidP="00F93D05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Received the high end of the pay scale established by client reviews of 98% "outstanding." Awarded 99% ratings for proficiency, reliability, and empathy.</w:t>
                            </w:r>
                          </w:p>
                          <w:p w14:paraId="71EE3730" w14:textId="77777777" w:rsidR="00F93D05" w:rsidRDefault="00F93D05" w:rsidP="00F93D05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Received three personal letters from the clients and their families, thanking me for the excellence of the meals I made, referring both to enjoyability and nutrition.</w:t>
                            </w:r>
                          </w:p>
                          <w:p w14:paraId="5051118F" w14:textId="5AC826CB" w:rsidR="00CE7297" w:rsidRDefault="00F93D05" w:rsidP="00F93D05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Kept a 100% clean driving record while conveying patients to shopping, appointments and escorting them to museums and the cinema.</w:t>
                            </w:r>
                            <w:r w:rsidR="00F741EB">
                              <w:tab/>
                            </w:r>
                          </w:p>
                          <w:p w14:paraId="3ACF484D" w14:textId="6830BEAF" w:rsidR="00CD4924" w:rsidRDefault="00CD4924" w:rsidP="00E0228A">
                            <w:pPr>
                              <w:pStyle w:val="Textoindependiente"/>
                              <w:spacing w:before="89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2BFC202E" w14:textId="77777777" w:rsidR="00F93D05" w:rsidRDefault="00F93D05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HOME HEALTHCARE GIVER – </w:t>
                            </w:r>
                          </w:p>
                          <w:p w14:paraId="584D96D3" w14:textId="08BF3FB8" w:rsidR="00CD4924" w:rsidRPr="00CD4924" w:rsidRDefault="00F93D05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EILSON FAMILY</w:t>
                            </w:r>
                          </w:p>
                          <w:p w14:paraId="50E9E771" w14:textId="16873EBA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31C8F1ED" w14:textId="77777777" w:rsidR="00F93D05" w:rsidRDefault="00F93D05" w:rsidP="00F93D05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Was frequently praised by clients and families for empathy, efficacy, time management, patience, and problem-solving.</w:t>
                            </w:r>
                          </w:p>
                          <w:p w14:paraId="04F5E2EC" w14:textId="77777777" w:rsidR="00F93D05" w:rsidRDefault="00F93D05" w:rsidP="00F93D05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Observed the patient's nutrition was substandard. Informed the family members. Discovered that patient had a thiamine deficiency, which was rectified.</w:t>
                            </w:r>
                          </w:p>
                          <w:p w14:paraId="680F38B2" w14:textId="77777777" w:rsidR="00F93D05" w:rsidRDefault="00F93D05" w:rsidP="00F93D05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Offered consistent transport for shopping trips and outings.</w:t>
                            </w:r>
                          </w:p>
                          <w:p w14:paraId="5D7E35AB" w14:textId="1170CC98" w:rsidR="00CE7297" w:rsidRDefault="00F93D05" w:rsidP="00F93D05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Communicate effectively and professionally with patients and their families, residents, Physicians, and other co-workers </w:t>
                            </w:r>
                          </w:p>
                          <w:p w14:paraId="5947B3CE" w14:textId="7982A320" w:rsidR="00CD4924" w:rsidRDefault="00CD4924" w:rsidP="00C6361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02B2E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20.1pt;margin-top:266.6pt;width:217.1pt;height:504.7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79E1AA75" w:rsidR="007C2A53" w:rsidRDefault="00F93D05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HOME HEALTHCARE GIVER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C63614">
                        <w:rPr>
                          <w:rFonts w:ascii="PF DinText Pro"/>
                          <w:b/>
                        </w:rPr>
                        <w:t>–</w:t>
                      </w:r>
                      <w:r w:rsidR="00C63614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SMITH FAMILY</w:t>
                      </w:r>
                    </w:p>
                    <w:p w14:paraId="7B6A1771" w14:textId="0047749B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2F733613" w14:textId="77777777" w:rsidR="00F93D05" w:rsidRDefault="00F93D05" w:rsidP="00F93D05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Received the high end of the pay scale established by client reviews of 98% "outstanding." Awarded 99% ratings for proficiency, reliability, and empathy.</w:t>
                      </w:r>
                    </w:p>
                    <w:p w14:paraId="71EE3730" w14:textId="77777777" w:rsidR="00F93D05" w:rsidRDefault="00F93D05" w:rsidP="00F93D05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Received three personal letters from the clients and their families, thanking me for the excellence of the meals I made, referring both to enjoyability and nutrition.</w:t>
                      </w:r>
                    </w:p>
                    <w:p w14:paraId="5051118F" w14:textId="5AC826CB" w:rsidR="00CE7297" w:rsidRDefault="00F93D05" w:rsidP="00F93D05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Kept a 100% clean driving record while conveying patients to shopping, appointments and escorting them to museums and the cinema.</w:t>
                      </w:r>
                      <w:r w:rsidR="00F741EB">
                        <w:tab/>
                      </w:r>
                    </w:p>
                    <w:p w14:paraId="3ACF484D" w14:textId="6830BEAF" w:rsidR="00CD4924" w:rsidRDefault="00CD4924" w:rsidP="00E0228A">
                      <w:pPr>
                        <w:pStyle w:val="Textoindependiente"/>
                        <w:spacing w:before="89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2BFC202E" w14:textId="77777777" w:rsidR="00F93D05" w:rsidRDefault="00F93D05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HOME HEALTHCARE GIVER – </w:t>
                      </w:r>
                    </w:p>
                    <w:p w14:paraId="584D96D3" w14:textId="08BF3FB8" w:rsidR="00CD4924" w:rsidRPr="00CD4924" w:rsidRDefault="00F93D05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EILSON FAMILY</w:t>
                      </w:r>
                    </w:p>
                    <w:p w14:paraId="50E9E771" w14:textId="16873EBA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31C8F1ED" w14:textId="77777777" w:rsidR="00F93D05" w:rsidRDefault="00F93D05" w:rsidP="00F93D05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Was frequently praised by clients and families for empathy, efficacy, time management, patience, and problem-solving.</w:t>
                      </w:r>
                    </w:p>
                    <w:p w14:paraId="04F5E2EC" w14:textId="77777777" w:rsidR="00F93D05" w:rsidRDefault="00F93D05" w:rsidP="00F93D05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Observed the patient's nutrition was substandard. Informed the family members. Discovered that patient had a thiamine deficiency, which was rectified.</w:t>
                      </w:r>
                    </w:p>
                    <w:p w14:paraId="680F38B2" w14:textId="77777777" w:rsidR="00F93D05" w:rsidRDefault="00F93D05" w:rsidP="00F93D05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Offered consistent transport for shopping trips and outings.</w:t>
                      </w:r>
                    </w:p>
                    <w:p w14:paraId="5D7E35AB" w14:textId="1170CC98" w:rsidR="00CE7297" w:rsidRDefault="00F93D05" w:rsidP="00F93D05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 xml:space="preserve">Communicate effectively and professionally with patients and their families, residents, Physicians, and other co-workers </w:t>
                      </w:r>
                    </w:p>
                    <w:p w14:paraId="5947B3CE" w14:textId="7982A320" w:rsidR="00CD4924" w:rsidRDefault="00CD4924" w:rsidP="00C63614">
                      <w:pPr>
                        <w:pStyle w:val="Textoindependiente"/>
                        <w:spacing w:before="90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71C17A26">
                <wp:simplePos x="0" y="0"/>
                <wp:positionH relativeFrom="page">
                  <wp:posOffset>3981450</wp:posOffset>
                </wp:positionH>
                <wp:positionV relativeFrom="page">
                  <wp:posOffset>9873307</wp:posOffset>
                </wp:positionV>
                <wp:extent cx="2842895" cy="600075"/>
                <wp:effectExtent l="0" t="0" r="19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FFC7E6" w14:textId="01990C59" w:rsidR="002456BA" w:rsidRPr="000C72CD" w:rsidRDefault="002456BA" w:rsidP="002456BA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61A48D1B" w14:textId="77777777" w:rsidR="002456BA" w:rsidRPr="000C72CD" w:rsidRDefault="002456BA" w:rsidP="002456BA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0C72CD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0C72CD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B0247B" w14:textId="5B024835" w:rsidR="007C2A53" w:rsidRPr="002456BA" w:rsidRDefault="002456BA" w:rsidP="002456BA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Pr="000C72CD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27" type="#_x0000_t202" style="position:absolute;left:0;text-align:left;margin-left:313.5pt;margin-top:777.45pt;width:223.85pt;height:47.2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" filled="f" stroked="f">
                <v:textbox inset="0,0,0,0">
                  <w:txbxContent>
                    <w:p w14:paraId="1AFFC7E6" w14:textId="01990C59" w:rsidR="002456BA" w:rsidRPr="000C72CD" w:rsidRDefault="002456BA" w:rsidP="002456BA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61A48D1B" w14:textId="77777777" w:rsidR="002456BA" w:rsidRPr="000C72CD" w:rsidRDefault="002456BA" w:rsidP="002456BA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7" w:history="1">
                        <w:r w:rsidRPr="000C72CD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0C72CD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B0247B" w14:textId="5B024835" w:rsidR="007C2A53" w:rsidRPr="002456BA" w:rsidRDefault="002456BA" w:rsidP="002456BA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8" w:history="1">
                        <w:r w:rsidRPr="000C72CD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E7297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5068646F">
                <wp:simplePos x="0" y="0"/>
                <wp:positionH relativeFrom="page">
                  <wp:posOffset>2009775</wp:posOffset>
                </wp:positionH>
                <wp:positionV relativeFrom="page">
                  <wp:posOffset>1181735</wp:posOffset>
                </wp:positionV>
                <wp:extent cx="318516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5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4B47CC29" w:rsidR="007C2A53" w:rsidRPr="00C63614" w:rsidRDefault="00C63614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 xml:space="preserve">   </w:t>
                            </w:r>
                            <w:r w:rsidR="00F93D05"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HOME HEALTHCARE GIVER</w:t>
                            </w: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8" type="#_x0000_t202" style="position:absolute;left:0;text-align:left;margin-left:158.25pt;margin-top:93.05pt;width:250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" filled="f" stroked="f">
                <v:textbox inset="0,0,0,0">
                  <w:txbxContent>
                    <w:p w14:paraId="55C6D42C" w14:textId="4B47CC29" w:rsidR="007C2A53" w:rsidRPr="00C63614" w:rsidRDefault="00C63614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 xml:space="preserve">   </w:t>
                      </w:r>
                      <w:r w:rsidR="00F93D05"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HOME HEALTHCARE GIVER</w:t>
                      </w: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 xml:space="preserve">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28554BFD">
                <wp:simplePos x="0" y="0"/>
                <wp:positionH relativeFrom="page">
                  <wp:posOffset>714375</wp:posOffset>
                </wp:positionH>
                <wp:positionV relativeFrom="page">
                  <wp:posOffset>3638551</wp:posOffset>
                </wp:positionV>
                <wp:extent cx="2901315" cy="1143000"/>
                <wp:effectExtent l="0" t="0" r="13335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58285D33" w:rsidR="007C2A53" w:rsidRDefault="00F93D05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F93D05">
                              <w:t>Empathetic caregiver with three in-home disabled clients. Established track record of brilliance in providing for daily needs, including cooking, homemaking, transportation, and complementing therapy</w:t>
                            </w:r>
                            <w:r>
                              <w:t xml:space="preserve"> and rehab exercises.</w:t>
                            </w:r>
                            <w:r w:rsidRPr="00F93D05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9" type="#_x0000_t202" style="position:absolute;left:0;text-align:left;margin-left:56.25pt;margin-top:286.5pt;width:228.45pt;height:90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" filled="f" stroked="f">
                <v:textbox inset="0,0,0,0">
                  <w:txbxContent>
                    <w:p w14:paraId="43F3BB39" w14:textId="58285D33" w:rsidR="007C2A53" w:rsidRDefault="00F93D05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F93D05">
                        <w:t>Empathetic caregiver with three in-home disabled clients. Established track record of brilliance in providing for daily needs, including cooking, homemaking, transportation, and complementing therapy</w:t>
                      </w:r>
                      <w:r>
                        <w:t xml:space="preserve"> and rehab exercises.</w:t>
                      </w:r>
                      <w:r w:rsidRPr="00F93D05"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4ED0177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037CADD9" w14:textId="2C31AC60" w:rsidR="00B12513" w:rsidRDefault="00CE7297" w:rsidP="00CE7297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 xml:space="preserve">Diploma in </w:t>
                            </w:r>
                            <w:r w:rsidR="00F93D05">
                              <w:t>Frail Care</w:t>
                            </w:r>
                            <w:r w:rsidR="00E0228A">
                              <w:t xml:space="preserve"> </w:t>
                            </w:r>
                            <w:r w:rsidR="00B12513" w:rsidRPr="00B12513">
                              <w:t xml:space="preserve">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01CE86C9" w:rsidR="00B12513" w:rsidRDefault="00F93D05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 xml:space="preserve">Nursing </w:t>
                            </w:r>
                            <w:r w:rsidR="00F741EB">
                              <w:t>Certificate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318BBD0F" w14:textId="17EEFD1E" w:rsidR="007C2A53" w:rsidRDefault="00CE7297" w:rsidP="00CE7297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                   </w:t>
                            </w:r>
                            <w:r w:rsidR="00B12513"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0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BrhLlG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037CADD9" w14:textId="2C31AC60" w:rsidR="00B12513" w:rsidRDefault="00CE7297" w:rsidP="00CE7297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 xml:space="preserve">Diploma in </w:t>
                      </w:r>
                      <w:r w:rsidR="00F93D05">
                        <w:t>Frail Care</w:t>
                      </w:r>
                      <w:r w:rsidR="00E0228A">
                        <w:t xml:space="preserve"> </w:t>
                      </w:r>
                      <w:r w:rsidR="00B12513" w:rsidRPr="00B12513">
                        <w:t xml:space="preserve">Management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01CE86C9" w:rsidR="00B12513" w:rsidRDefault="00F93D05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 xml:space="preserve">Nursing </w:t>
                      </w:r>
                      <w:r w:rsidR="00F741EB">
                        <w:t>Certificate</w:t>
                      </w:r>
                      <w:r w:rsidR="00B12513" w:rsidRPr="00B12513">
                        <w:t xml:space="preserve"> </w:t>
                      </w:r>
                    </w:p>
                    <w:p w14:paraId="318BBD0F" w14:textId="17EEFD1E" w:rsidR="007C2A53" w:rsidRDefault="00CE7297" w:rsidP="00CE7297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                                       </w:t>
                      </w:r>
                      <w:r w:rsidR="00B12513"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28050FA5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1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2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Dxo0wH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A12EBF5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6BA4C3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2AC7C8E0" w:rsidR="00B12513" w:rsidRDefault="00F93D05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VITAL SIGNS, MEDICATION, CHARTS, CPR, PATIENT CARE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3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6BA4C3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2AC7C8E0" w:rsidR="00B12513" w:rsidRDefault="00F93D05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VITAL SIGNS, MEDICATION, CHARTS, CPR, PATIENT CARE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84" behindDoc="1" locked="0" layoutInCell="1" allowOverlap="1" wp14:anchorId="618B88D0" wp14:editId="4676183A">
                <wp:simplePos x="0" y="0"/>
                <wp:positionH relativeFrom="page">
                  <wp:posOffset>1808480</wp:posOffset>
                </wp:positionH>
                <wp:positionV relativeFrom="page">
                  <wp:posOffset>9167495</wp:posOffset>
                </wp:positionV>
                <wp:extent cx="1769110" cy="1202055"/>
                <wp:effectExtent l="0" t="4445" r="381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BE8B6" w14:textId="77777777" w:rsidR="007C2A53" w:rsidRDefault="00A87CF9" w:rsidP="00B12513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180B50E2" w14:textId="4ABC8901" w:rsidR="007C2A53" w:rsidRDefault="00A87CF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5555 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 </w:t>
                            </w:r>
                            <w:hyperlink r:id="rId11">
                              <w:r>
                                <w:rPr>
                                  <w:spacing w:val="3"/>
                                </w:rPr>
                                <w:t>YOURNAME@MAIL.COM</w:t>
                              </w:r>
                            </w:hyperlink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12">
                              <w:r w:rsidR="002456BA">
                                <w:rPr>
                                  <w:spacing w:val="3"/>
                                </w:rPr>
                                <w:t>www.yourwebsite.com/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52A9B84" w14:textId="77777777" w:rsidR="007C2A53" w:rsidRDefault="00A87CF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B88D0" id="Text Box 5" o:spid="_x0000_s1034" type="#_x0000_t202" style="position:absolute;left:0;text-align:left;margin-left:142.4pt;margin-top:721.85pt;width:139.3pt;height:94.65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" filled="f" stroked="f">
                <v:textbox inset="0,0,0,0">
                  <w:txbxContent>
                    <w:p w14:paraId="02ABE8B6" w14:textId="77777777" w:rsidR="007C2A53" w:rsidRDefault="00A87CF9" w:rsidP="00B12513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180B50E2" w14:textId="4ABC8901" w:rsidR="007C2A53" w:rsidRDefault="00A87CF9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5555  </w:t>
                      </w:r>
                      <w:r>
                        <w:rPr>
                          <w:rFonts w:ascii="gicons-6" w:hAnsi="gicons-6"/>
                        </w:rPr>
                        <w:t xml:space="preserve"> </w:t>
                      </w:r>
                      <w:hyperlink r:id="rId13">
                        <w:r>
                          <w:rPr>
                            <w:spacing w:val="3"/>
                          </w:rPr>
                          <w:t>YOURNAME@MAIL.COM</w:t>
                        </w:r>
                      </w:hyperlink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14">
                        <w:r w:rsidR="002456BA">
                          <w:rPr>
                            <w:spacing w:val="3"/>
                          </w:rPr>
                          <w:t>www.yourwebsite.com/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52A9B84" w14:textId="77777777" w:rsidR="007C2A53" w:rsidRDefault="00A87CF9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04BEBB9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66AE7B51"/>
    <w:multiLevelType w:val="hybridMultilevel"/>
    <w:tmpl w:val="543CF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71F76"/>
    <w:multiLevelType w:val="hybridMultilevel"/>
    <w:tmpl w:val="4E904CC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QUAwwe/gSwAAAA="/>
  </w:docVars>
  <w:rsids>
    <w:rsidRoot w:val="007C2A53"/>
    <w:rsid w:val="001D44C2"/>
    <w:rsid w:val="002456BA"/>
    <w:rsid w:val="004D407F"/>
    <w:rsid w:val="0062411D"/>
    <w:rsid w:val="00783C39"/>
    <w:rsid w:val="007C2A53"/>
    <w:rsid w:val="008842E0"/>
    <w:rsid w:val="00A87CF9"/>
    <w:rsid w:val="00AA627E"/>
    <w:rsid w:val="00B12513"/>
    <w:rsid w:val="00C63614"/>
    <w:rsid w:val="00CD4924"/>
    <w:rsid w:val="00CE7297"/>
    <w:rsid w:val="00E0228A"/>
    <w:rsid w:val="00EC29F0"/>
    <w:rsid w:val="00F741EB"/>
    <w:rsid w:val="00F93D05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83C3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3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hyperlink" Target="https://resume.io/resume-templates/?id=cpdokyF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hyperlink" Target="https://resume.io/resume-templates/?id=cpdokyF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resume.io/resume-templates/?id=cpdokyF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05T08:55:00Z</dcterms:created>
  <dcterms:modified xsi:type="dcterms:W3CDTF">2022-03-2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